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3BF0E93D" w:rsidR="00FF5363" w:rsidRDefault="00A55CD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8E0153">
        <w:rPr>
          <w:rFonts w:ascii="Lato" w:hAnsi="Lato"/>
        </w:rPr>
        <w:t>esson 1</w:t>
      </w:r>
      <w:r w:rsidR="00BE4BDB">
        <w:rPr>
          <w:rFonts w:ascii="Lato" w:hAnsi="Lato"/>
        </w:rPr>
        <w:t>0</w:t>
      </w:r>
      <w:bookmarkStart w:id="0" w:name="_GoBack"/>
      <w:bookmarkEnd w:id="0"/>
      <w:r w:rsidR="000F4235">
        <w:rPr>
          <w:rFonts w:ascii="Lato" w:hAnsi="Lato"/>
        </w:rPr>
        <w:t xml:space="preserve"> </w:t>
      </w:r>
      <w:r w:rsidR="008E0153">
        <w:rPr>
          <w:rFonts w:ascii="Lato" w:hAnsi="Lato"/>
        </w:rPr>
        <w:t>– Bit:Bot Race Car Project</w:t>
      </w:r>
      <w:r w:rsidR="003B5663">
        <w:rPr>
          <w:rFonts w:ascii="Lato" w:hAnsi="Lato"/>
        </w:rPr>
        <w:br/>
      </w:r>
      <w:r w:rsidR="00327EF9" w:rsidRPr="003B5663">
        <w:rPr>
          <w:rFonts w:ascii="Lato" w:hAnsi="Lato"/>
          <w:sz w:val="26"/>
          <w:szCs w:val="26"/>
        </w:rPr>
        <w:t>Body Shell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6165"/>
        <w:gridCol w:w="4863"/>
      </w:tblGrid>
      <w:tr w:rsidR="000162B6" w14:paraId="7D429B51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1B3D3D99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8E0153">
              <w:rPr>
                <w:rFonts w:ascii="Lato" w:hAnsi="Lato"/>
              </w:rPr>
              <w:t>Big Picture – Why Is This Relevant?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4859F47D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8E0153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073A589" w14:textId="77777777" w:rsidR="00550654" w:rsidRDefault="00327EF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o understand the impact design has on the </w:t>
            </w:r>
            <w:r w:rsidR="009417FC">
              <w:rPr>
                <w:rFonts w:ascii="Lato" w:hAnsi="Lato"/>
              </w:rPr>
              <w:t xml:space="preserve">public </w:t>
            </w:r>
            <w:r>
              <w:rPr>
                <w:rFonts w:ascii="Lato" w:hAnsi="Lato"/>
              </w:rPr>
              <w:t>image of a product</w:t>
            </w:r>
          </w:p>
          <w:p w14:paraId="43F29262" w14:textId="5F45311F" w:rsidR="009417FC" w:rsidRDefault="009417FC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the benefits of an iterative design process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5A51DBF" w14:textId="10AC55B6" w:rsidR="009417FC" w:rsidRPr="009417FC" w:rsidRDefault="009417FC" w:rsidP="009417F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417FC">
              <w:rPr>
                <w:rFonts w:ascii="Lato" w:hAnsi="Lato"/>
              </w:rPr>
              <w:t xml:space="preserve">Develop a body shell for the racing </w:t>
            </w:r>
            <w:r w:rsidR="003B5663">
              <w:rPr>
                <w:rFonts w:ascii="Lato" w:hAnsi="Lato"/>
              </w:rPr>
              <w:t>B</w:t>
            </w:r>
            <w:r w:rsidRPr="009417FC">
              <w:rPr>
                <w:rFonts w:ascii="Lato" w:hAnsi="Lato"/>
              </w:rPr>
              <w:t>it:</w:t>
            </w:r>
            <w:r w:rsidR="003B5663">
              <w:rPr>
                <w:rFonts w:ascii="Lato" w:hAnsi="Lato"/>
              </w:rPr>
              <w:t>B</w:t>
            </w:r>
            <w:r w:rsidRPr="009417FC">
              <w:rPr>
                <w:rFonts w:ascii="Lato" w:hAnsi="Lato"/>
              </w:rPr>
              <w:t xml:space="preserve">ot </w:t>
            </w:r>
            <w:r w:rsidR="003B5663">
              <w:rPr>
                <w:rFonts w:ascii="Lato" w:hAnsi="Lato"/>
              </w:rPr>
              <w:t>where</w:t>
            </w:r>
            <w:r w:rsidRPr="009417FC">
              <w:rPr>
                <w:rFonts w:ascii="Lato" w:hAnsi="Lato"/>
              </w:rPr>
              <w:t>:</w:t>
            </w:r>
          </w:p>
          <w:p w14:paraId="1A72F5F1" w14:textId="68F6837B" w:rsidR="009417FC" w:rsidRPr="009417FC" w:rsidRDefault="009417FC" w:rsidP="008E0153">
            <w:pPr>
              <w:pStyle w:val="ListParagraph"/>
              <w:numPr>
                <w:ilvl w:val="1"/>
                <w:numId w:val="9"/>
              </w:numPr>
              <w:rPr>
                <w:rFonts w:ascii="Lato" w:hAnsi="Lato"/>
              </w:rPr>
            </w:pPr>
            <w:r w:rsidRPr="009417FC">
              <w:rPr>
                <w:rFonts w:ascii="Lato" w:hAnsi="Lato"/>
              </w:rPr>
              <w:t>The brand requirements look good and will encourage sales</w:t>
            </w:r>
          </w:p>
          <w:p w14:paraId="4751D1F4" w14:textId="541EF6D3" w:rsidR="009417FC" w:rsidRPr="009417FC" w:rsidRDefault="009417FC" w:rsidP="008E0153">
            <w:pPr>
              <w:pStyle w:val="ListParagraph"/>
              <w:numPr>
                <w:ilvl w:val="1"/>
                <w:numId w:val="9"/>
              </w:numPr>
              <w:rPr>
                <w:rFonts w:ascii="Lato" w:hAnsi="Lato"/>
              </w:rPr>
            </w:pPr>
            <w:r w:rsidRPr="009417FC">
              <w:rPr>
                <w:rFonts w:ascii="Lato" w:hAnsi="Lato"/>
              </w:rPr>
              <w:t>The design is functional and protect</w:t>
            </w:r>
            <w:r w:rsidR="008E0153">
              <w:rPr>
                <w:rFonts w:ascii="Lato" w:hAnsi="Lato"/>
              </w:rPr>
              <w:t>s</w:t>
            </w:r>
            <w:r w:rsidRPr="009417FC">
              <w:rPr>
                <w:rFonts w:ascii="Lato" w:hAnsi="Lato"/>
              </w:rPr>
              <w:t xml:space="preserve"> key components from damage (including the occupants)</w:t>
            </w:r>
          </w:p>
          <w:p w14:paraId="2D6A892F" w14:textId="3E60E66F" w:rsidR="00D8340C" w:rsidRPr="009417FC" w:rsidRDefault="009417FC" w:rsidP="008E0153">
            <w:pPr>
              <w:pStyle w:val="ListParagraph"/>
              <w:numPr>
                <w:ilvl w:val="1"/>
                <w:numId w:val="9"/>
              </w:numPr>
              <w:rPr>
                <w:rFonts w:ascii="Lato" w:hAnsi="Lato"/>
              </w:rPr>
            </w:pPr>
            <w:r w:rsidRPr="009417FC">
              <w:rPr>
                <w:rFonts w:ascii="Lato" w:hAnsi="Lato"/>
              </w:rPr>
              <w:t>The design is lightweight and aerodynamic to enable you to have the best chance of winning your race</w:t>
            </w:r>
          </w:p>
        </w:tc>
      </w:tr>
      <w:tr w:rsidR="000162B6" w14:paraId="22761DF2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472AAD38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8E0153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8E0153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8E0153">
              <w:rPr>
                <w:rFonts w:ascii="Lato" w:hAnsi="Lato"/>
              </w:rPr>
              <w:t>Engage Learners?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2349F508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8E0153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701FC0F1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3B5663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 scenario to work within</w:t>
            </w:r>
          </w:p>
          <w:p w14:paraId="03C1E702" w14:textId="77777777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ke it a challenge with an outsider deciding on the best brand/logo etc</w:t>
            </w:r>
          </w:p>
          <w:p w14:paraId="6FDD284F" w14:textId="35DF72B6" w:rsidR="00D8340C" w:rsidRPr="00A21AC9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orks best with a team where they can discuss and decide on what best represents the </w:t>
            </w:r>
            <w:proofErr w:type="gramStart"/>
            <w:r>
              <w:rPr>
                <w:rFonts w:ascii="Lato" w:hAnsi="Lato"/>
              </w:rPr>
              <w:t>image</w:t>
            </w:r>
            <w:proofErr w:type="gramEnd"/>
            <w:r>
              <w:rPr>
                <w:rFonts w:ascii="Lato" w:hAnsi="Lato"/>
              </w:rPr>
              <w:t xml:space="preserve"> they are trying to portray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1A639F16" w:rsidR="000162B6" w:rsidRDefault="000162B6" w:rsidP="008E015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8E0153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1829A11D" w:rsidR="000162B6" w:rsidRDefault="003B5663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</w:t>
            </w:r>
            <w:r w:rsidR="00615B83">
              <w:rPr>
                <w:rFonts w:ascii="Lato" w:hAnsi="Lato"/>
                <w:bCs/>
              </w:rPr>
              <w:t xml:space="preserve">reate a </w:t>
            </w:r>
            <w:r w:rsidR="009417FC">
              <w:rPr>
                <w:rFonts w:ascii="Lato" w:hAnsi="Lato"/>
                <w:bCs/>
              </w:rPr>
              <w:t>prototype</w:t>
            </w:r>
            <w:r w:rsidR="00615B83">
              <w:rPr>
                <w:rFonts w:ascii="Lato" w:hAnsi="Lato"/>
                <w:bCs/>
              </w:rPr>
              <w:t xml:space="preserve"> shell</w:t>
            </w:r>
          </w:p>
          <w:p w14:paraId="5CD7FA76" w14:textId="35914533" w:rsidR="000162B6" w:rsidRDefault="000162B6" w:rsidP="008E015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8E0153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267E3668" w:rsidR="00D26DB1" w:rsidRPr="00CF3AB2" w:rsidRDefault="003B5663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615B83">
              <w:rPr>
                <w:rFonts w:ascii="Lato" w:hAnsi="Lato"/>
                <w:bCs/>
              </w:rPr>
              <w:t xml:space="preserve">s use appropriate materials </w:t>
            </w:r>
            <w:r>
              <w:rPr>
                <w:rFonts w:ascii="Lato" w:hAnsi="Lato"/>
                <w:bCs/>
              </w:rPr>
              <w:t>choosing</w:t>
            </w:r>
            <w:r w:rsidR="00615B83">
              <w:rPr>
                <w:rFonts w:ascii="Lato" w:hAnsi="Lato"/>
                <w:bCs/>
              </w:rPr>
              <w:t xml:space="preserve"> their </w:t>
            </w:r>
            <w:r w:rsidR="009417FC">
              <w:rPr>
                <w:rFonts w:ascii="Lato" w:hAnsi="Lato"/>
                <w:bCs/>
              </w:rPr>
              <w:t>properties</w:t>
            </w:r>
            <w:r w:rsidR="00615B83">
              <w:rPr>
                <w:rFonts w:ascii="Lato" w:hAnsi="Lato"/>
                <w:bCs/>
              </w:rPr>
              <w:t xml:space="preserve"> to develop their </w:t>
            </w:r>
            <w:r w:rsidR="009417FC">
              <w:rPr>
                <w:rFonts w:ascii="Lato" w:hAnsi="Lato"/>
                <w:bCs/>
              </w:rPr>
              <w:t>prototype</w:t>
            </w:r>
          </w:p>
          <w:p w14:paraId="5DC555B7" w14:textId="42138AEE" w:rsidR="000162B6" w:rsidRDefault="000162B6" w:rsidP="008E015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8E0153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04F4F028" w:rsidR="00D26DB1" w:rsidRPr="00CF3AB2" w:rsidRDefault="003B5663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615B83">
              <w:rPr>
                <w:rFonts w:ascii="Lato" w:hAnsi="Lato"/>
              </w:rPr>
              <w:t xml:space="preserve"> explain how their design both supports the aerodynamic</w:t>
            </w:r>
            <w:r>
              <w:rPr>
                <w:rFonts w:ascii="Lato" w:hAnsi="Lato"/>
              </w:rPr>
              <w:t xml:space="preserve"> requirements </w:t>
            </w:r>
            <w:r w:rsidR="00615B83">
              <w:rPr>
                <w:rFonts w:ascii="Lato" w:hAnsi="Lato"/>
              </w:rPr>
              <w:t xml:space="preserve">and represents their brand image and </w:t>
            </w:r>
            <w:r w:rsidR="009417FC">
              <w:rPr>
                <w:rFonts w:ascii="Lato" w:hAnsi="Lato"/>
              </w:rPr>
              <w:t>style</w:t>
            </w:r>
          </w:p>
        </w:tc>
      </w:tr>
      <w:tr w:rsidR="000162B6" w14:paraId="7AFBB381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25AC94D6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Key concepts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1434B00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Key words</w:t>
            </w:r>
          </w:p>
        </w:tc>
      </w:tr>
      <w:tr w:rsidR="000162B6" w14:paraId="2EFF42EF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B143F09" w14:textId="77777777" w:rsidR="003B5663" w:rsidRDefault="00615B83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615B83">
              <w:rPr>
                <w:rFonts w:ascii="Lato" w:hAnsi="Lato"/>
              </w:rPr>
              <w:t>The style and functionality of your racing shell will be critical to your chances of winning the race</w:t>
            </w:r>
          </w:p>
          <w:p w14:paraId="6EE9733B" w14:textId="2B25D224" w:rsidR="002419D7" w:rsidRPr="00D8340C" w:rsidRDefault="00615B83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615B83">
              <w:rPr>
                <w:rFonts w:ascii="Lato" w:hAnsi="Lato"/>
              </w:rPr>
              <w:t xml:space="preserve">It will need to be lightweight, stylish </w:t>
            </w:r>
            <w:r w:rsidR="003B5663">
              <w:rPr>
                <w:rFonts w:ascii="Lato" w:hAnsi="Lato"/>
              </w:rPr>
              <w:t>and</w:t>
            </w:r>
            <w:r w:rsidRPr="00615B83">
              <w:rPr>
                <w:rFonts w:ascii="Lato" w:hAnsi="Lato"/>
              </w:rPr>
              <w:t xml:space="preserve"> aerodynamic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8C0D4A" w14:textId="77777777" w:rsidR="00D8340C" w:rsidRDefault="00327EF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erodynamics</w:t>
            </w:r>
          </w:p>
          <w:p w14:paraId="1CD8ACCC" w14:textId="77777777" w:rsidR="00615B83" w:rsidRDefault="009417F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totype</w:t>
            </w:r>
          </w:p>
          <w:p w14:paraId="0BB94D1B" w14:textId="77777777" w:rsidR="009417FC" w:rsidRDefault="009417F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terial</w:t>
            </w:r>
          </w:p>
          <w:p w14:paraId="52487BFD" w14:textId="77777777" w:rsidR="009417FC" w:rsidRDefault="009417F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itique</w:t>
            </w:r>
          </w:p>
          <w:p w14:paraId="47DCC6C8" w14:textId="77777777" w:rsidR="009417FC" w:rsidRDefault="009417F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vise</w:t>
            </w:r>
          </w:p>
          <w:p w14:paraId="10307B84" w14:textId="3AF2AE8A" w:rsidR="009417FC" w:rsidRPr="00CF3AB2" w:rsidRDefault="009417F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ve</w:t>
            </w:r>
          </w:p>
        </w:tc>
      </w:tr>
      <w:tr w:rsidR="000162B6" w14:paraId="7173720D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4F727509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291D93B9" w:rsidR="000162B6" w:rsidRDefault="000162B6" w:rsidP="008E015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CF0CEB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53BFE6" w14:textId="7B9ED93D" w:rsidR="00D8340C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327EF9">
              <w:rPr>
                <w:rFonts w:ascii="Lato" w:hAnsi="Lato"/>
                <w:bCs/>
              </w:rPr>
              <w:t xml:space="preserve">Some </w:t>
            </w:r>
            <w:r w:rsidR="003B5663">
              <w:rPr>
                <w:rFonts w:ascii="Lato" w:hAnsi="Lato"/>
                <w:bCs/>
              </w:rPr>
              <w:t>Learner</w:t>
            </w:r>
            <w:r w:rsidR="00327EF9">
              <w:rPr>
                <w:rFonts w:ascii="Lato" w:hAnsi="Lato"/>
                <w:bCs/>
              </w:rPr>
              <w:t>s will need guidance with measuring and cutting</w:t>
            </w:r>
          </w:p>
          <w:p w14:paraId="135D57C4" w14:textId="40CA84EC" w:rsidR="00D8340C" w:rsidRDefault="00D8340C" w:rsidP="000162B6">
            <w:pPr>
              <w:rPr>
                <w:rFonts w:ascii="Lato" w:hAnsi="Lato"/>
                <w:bCs/>
              </w:rPr>
            </w:pP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4861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B92EFAE" w14:textId="77777777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2702BBDC" w14:textId="3A112557" w:rsidR="00D8340C" w:rsidRDefault="00327EF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terials such as card, balsa, straws, </w:t>
            </w:r>
            <w:r w:rsidR="009417FC">
              <w:rPr>
                <w:rFonts w:ascii="Lato" w:hAnsi="Lato"/>
              </w:rPr>
              <w:t>adhesives</w:t>
            </w:r>
            <w:r>
              <w:rPr>
                <w:rFonts w:ascii="Lato" w:hAnsi="Lato"/>
              </w:rPr>
              <w:t xml:space="preserve"> etc</w:t>
            </w:r>
          </w:p>
          <w:p w14:paraId="01003122" w14:textId="2013F8CE" w:rsidR="00327EF9" w:rsidRPr="00D26DB1" w:rsidRDefault="003B5663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</w:t>
            </w:r>
            <w:r w:rsidR="00615B83">
              <w:rPr>
                <w:rFonts w:ascii="Lato" w:hAnsi="Lato"/>
              </w:rPr>
              <w:t>cissors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D934E79" w:rsidR="000162B6" w:rsidRDefault="000162B6" w:rsidP="008E0153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8E0153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79374D6C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3B5663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</w:p>
          <w:p w14:paraId="7D50A087" w14:textId="0BA70D79" w:rsidR="009417FC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e examples such as the Bond Bug and Reliant Robin as examples of why image is as important as aerodynamics</w:t>
            </w:r>
          </w:p>
          <w:p w14:paraId="19CDF04B" w14:textId="04AACEDE" w:rsidR="00F06948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o on to d</w:t>
            </w:r>
            <w:r w:rsidR="00327EF9">
              <w:rPr>
                <w:rFonts w:ascii="Lato" w:hAnsi="Lato"/>
              </w:rPr>
              <w:t>iscuss style, aerodynamics etc and why each has its place</w:t>
            </w:r>
          </w:p>
          <w:p w14:paraId="27CEDC23" w14:textId="35C0D5EC" w:rsidR="009417FC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ncept of iterative design</w:t>
            </w:r>
            <w:r w:rsidR="008E0153">
              <w:rPr>
                <w:rFonts w:ascii="Lato" w:hAnsi="Lato"/>
              </w:rPr>
              <w:t>. U</w:t>
            </w:r>
            <w:r>
              <w:rPr>
                <w:rFonts w:ascii="Lato" w:hAnsi="Lato"/>
              </w:rPr>
              <w:t>se the Daddy Dollar as an excellent example of this technique</w:t>
            </w:r>
          </w:p>
          <w:p w14:paraId="0BF0425B" w14:textId="6CBCCE50" w:rsidR="00472A00" w:rsidRPr="00472A00" w:rsidRDefault="00472A00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472A00">
              <w:rPr>
                <w:rFonts w:ascii="Lato" w:hAnsi="Lato"/>
              </w:rPr>
              <w:lastRenderedPageBreak/>
              <w:t>Show the video regarding critique and revise of the Learners drawing the butterfly</w:t>
            </w:r>
            <w:r>
              <w:rPr>
                <w:rFonts w:ascii="Lato" w:hAnsi="Lato"/>
              </w:rPr>
              <w:t xml:space="preserve"> shown on the Activity Sheet</w:t>
            </w:r>
            <w:hyperlink r:id="rId7" w:history="1">
              <w:r w:rsidRPr="00472A00">
                <w:rPr>
                  <w:rStyle w:val="Hyperlink"/>
                  <w:rFonts w:ascii="Lato" w:hAnsi="Lato"/>
                </w:rPr>
                <w:t xml:space="preserve"> https://www.youtube.com/watch?v=dOSiU42P8Gc</w:t>
              </w:r>
            </w:hyperlink>
          </w:p>
          <w:p w14:paraId="3A5BBD36" w14:textId="7113494F" w:rsidR="00327EF9" w:rsidRDefault="00327EF9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ook at a range of materials available to create the body </w:t>
            </w:r>
            <w:r w:rsidR="009417FC">
              <w:rPr>
                <w:rFonts w:ascii="Lato" w:hAnsi="Lato"/>
              </w:rPr>
              <w:t xml:space="preserve">design – identify other materials that might be used of </w:t>
            </w:r>
            <w:r w:rsidR="003B5663">
              <w:rPr>
                <w:rFonts w:ascii="Lato" w:hAnsi="Lato"/>
              </w:rPr>
              <w:t>Learner</w:t>
            </w:r>
            <w:r w:rsidR="009417FC">
              <w:rPr>
                <w:rFonts w:ascii="Lato" w:hAnsi="Lato"/>
              </w:rPr>
              <w:t>s could acquire</w:t>
            </w:r>
          </w:p>
          <w:p w14:paraId="72CFB970" w14:textId="77777777" w:rsidR="009417FC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 the properties of the materials</w:t>
            </w:r>
          </w:p>
          <w:p w14:paraId="176140C0" w14:textId="77777777" w:rsidR="009417FC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bodyshell, need for accuracy and access to sensors and switches</w:t>
            </w:r>
          </w:p>
          <w:p w14:paraId="74B2079C" w14:textId="073C79A0" w:rsidR="009417FC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3B5663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o work as teams to develop their prototype</w:t>
            </w:r>
          </w:p>
          <w:p w14:paraId="28B63950" w14:textId="053F50C0" w:rsidR="009417FC" w:rsidRPr="002419D7" w:rsidRDefault="009417F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3B5663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decide on areas of responsibility ie style, aerodynamics, testing etc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1086B09B" w:rsidR="002419D7" w:rsidRDefault="000162B6" w:rsidP="008E0153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8E0153" w14:paraId="3394CA40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4B1C9BB" w14:textId="64C50274" w:rsidR="008E0153" w:rsidRPr="008E0153" w:rsidRDefault="00472A00" w:rsidP="008E0153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Making p</w:t>
            </w:r>
            <w:r w:rsidR="008E0153" w:rsidRPr="009417FC">
              <w:rPr>
                <w:rFonts w:ascii="Lato" w:hAnsi="Lato"/>
              </w:rPr>
              <w:t>rototype bodyshell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C31F77" w14:textId="77777777" w:rsidR="008E0153" w:rsidRDefault="008E0153" w:rsidP="006B36F6">
      <w:pPr>
        <w:spacing w:after="0" w:line="240" w:lineRule="auto"/>
      </w:pPr>
      <w:r>
        <w:separator/>
      </w:r>
    </w:p>
  </w:endnote>
  <w:endnote w:type="continuationSeparator" w:id="0">
    <w:p w14:paraId="2DE38719" w14:textId="77777777" w:rsidR="008E0153" w:rsidRDefault="008E015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8E0153" w:rsidRDefault="008E015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8E0153" w:rsidRPr="006B36F6" w:rsidRDefault="008E015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E0A65" w14:textId="77777777" w:rsidR="008E0153" w:rsidRDefault="008E0153" w:rsidP="006B36F6">
      <w:pPr>
        <w:spacing w:after="0" w:line="240" w:lineRule="auto"/>
      </w:pPr>
      <w:r>
        <w:separator/>
      </w:r>
    </w:p>
  </w:footnote>
  <w:footnote w:type="continuationSeparator" w:id="0">
    <w:p w14:paraId="0283E393" w14:textId="77777777" w:rsidR="008E0153" w:rsidRDefault="008E015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8E0153" w:rsidRDefault="008E015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wtjC3NDczMjZT0lEKTi0uzszPAykwrAUAFUquKSwAAAA="/>
  </w:docVars>
  <w:rsids>
    <w:rsidRoot w:val="00D0274F"/>
    <w:rsid w:val="00010B91"/>
    <w:rsid w:val="000162B6"/>
    <w:rsid w:val="000751A3"/>
    <w:rsid w:val="0008457D"/>
    <w:rsid w:val="000C6E37"/>
    <w:rsid w:val="000E633D"/>
    <w:rsid w:val="000F4235"/>
    <w:rsid w:val="001B14DA"/>
    <w:rsid w:val="001D3E62"/>
    <w:rsid w:val="0022099F"/>
    <w:rsid w:val="002419D7"/>
    <w:rsid w:val="00257BDF"/>
    <w:rsid w:val="00264825"/>
    <w:rsid w:val="002C21F9"/>
    <w:rsid w:val="002C77FD"/>
    <w:rsid w:val="002E70C3"/>
    <w:rsid w:val="002F79FF"/>
    <w:rsid w:val="00303314"/>
    <w:rsid w:val="003268D4"/>
    <w:rsid w:val="00327EF9"/>
    <w:rsid w:val="00364FED"/>
    <w:rsid w:val="00367D21"/>
    <w:rsid w:val="00393C71"/>
    <w:rsid w:val="003B5663"/>
    <w:rsid w:val="00407D67"/>
    <w:rsid w:val="00463B37"/>
    <w:rsid w:val="004707BA"/>
    <w:rsid w:val="00472A00"/>
    <w:rsid w:val="004C1B40"/>
    <w:rsid w:val="00500BAE"/>
    <w:rsid w:val="0050517C"/>
    <w:rsid w:val="00550654"/>
    <w:rsid w:val="005535F1"/>
    <w:rsid w:val="0059339C"/>
    <w:rsid w:val="005E7112"/>
    <w:rsid w:val="005F5105"/>
    <w:rsid w:val="00615B83"/>
    <w:rsid w:val="00691243"/>
    <w:rsid w:val="006B36F6"/>
    <w:rsid w:val="006C09A5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2BB9"/>
    <w:rsid w:val="008C6D76"/>
    <w:rsid w:val="008D6549"/>
    <w:rsid w:val="008E0153"/>
    <w:rsid w:val="008F13CC"/>
    <w:rsid w:val="0090526F"/>
    <w:rsid w:val="00923F20"/>
    <w:rsid w:val="009417FC"/>
    <w:rsid w:val="00953671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55CD9"/>
    <w:rsid w:val="00A75B10"/>
    <w:rsid w:val="00A92990"/>
    <w:rsid w:val="00AD2894"/>
    <w:rsid w:val="00B37D24"/>
    <w:rsid w:val="00B956C7"/>
    <w:rsid w:val="00BE23C5"/>
    <w:rsid w:val="00BE4BDB"/>
    <w:rsid w:val="00C747FD"/>
    <w:rsid w:val="00C7544E"/>
    <w:rsid w:val="00CF0CEB"/>
    <w:rsid w:val="00CF3AB2"/>
    <w:rsid w:val="00D0274F"/>
    <w:rsid w:val="00D26DB1"/>
    <w:rsid w:val="00D8340C"/>
    <w:rsid w:val="00D93F76"/>
    <w:rsid w:val="00E14232"/>
    <w:rsid w:val="00E352FE"/>
    <w:rsid w:val="00E862EB"/>
    <w:rsid w:val="00E8703B"/>
    <w:rsid w:val="00EB74EE"/>
    <w:rsid w:val="00EB7881"/>
    <w:rsid w:val="00ED35AF"/>
    <w:rsid w:val="00ED3A06"/>
    <w:rsid w:val="00F06948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%20https:/www.youtube.com/watch?v=dOSiU42P8G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2T13:59:00Z</dcterms:created>
  <dcterms:modified xsi:type="dcterms:W3CDTF">2019-08-13T10:00:00Z</dcterms:modified>
</cp:coreProperties>
</file>